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与登录相关面试题"/>
      <w:bookmarkEnd w:id="21"/>
      <w:r>
        <w:t xml:space="preserve">与登录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Oauth的实现原理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Token的实际意义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微信扫码登录内部实现原理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5e94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0a5e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Oauth&#30340;&#23454;&#29616;&#21407;&#29702;.md" TargetMode="External" /><Relationship Type="http://schemas.openxmlformats.org/officeDocument/2006/relationships/hyperlink" Id="rId23" Target="token&#30340;&#23454;&#38469;&#24847;&#20041;.md" TargetMode="External" /><Relationship Type="http://schemas.openxmlformats.org/officeDocument/2006/relationships/hyperlink" Id="rId24" Target="&#24494;&#20449;&#25195;&#30721;&#30331;&#24405;&#20869;&#37096;&#23454;&#29616;&#21407;&#29702;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Oauth&#30340;&#23454;&#29616;&#21407;&#29702;.md" TargetMode="External" /><Relationship Type="http://schemas.openxmlformats.org/officeDocument/2006/relationships/hyperlink" Id="rId23" Target="token&#30340;&#23454;&#38469;&#24847;&#20041;.md" TargetMode="External" /><Relationship Type="http://schemas.openxmlformats.org/officeDocument/2006/relationships/hyperlink" Id="rId24" Target="&#24494;&#20449;&#25195;&#30721;&#30331;&#24405;&#20869;&#37096;&#23454;&#29616;&#21407;&#29702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6Z</dcterms:created>
  <dcterms:modified xsi:type="dcterms:W3CDTF">2022-06-04T07:10:26Z</dcterms:modified>
</cp:coreProperties>
</file>